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herbe coupé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2,4-diméthylcyclohex-3-ène-1-carbaldéhyde, nerol, α-hexylcinnamaldehyde, linalool, LIMONENE, linalyl acetate, citronellol, methyl non-2-yno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8039-49-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8-264-1</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600 mg/kg)</w:t>
              <w:br/>
              <w:t>Skin Irrit. 2, H315</w:t>
              <w:br/>
              <w:t>Skin Sens. 1A, H317</w:t>
              <w:br/>
              <w:t>Aquatic Acute 1, H400</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nerol (106-2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de poids corporel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herbe coupé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nerol (106-2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0,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herbe coupé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4-dimethylcyclohex-3-ene-1-carbaldehyde (68039-4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4-dimethylcyclohex-3-ene-1-carbaldehyde ; nerol ; linalool ; d-limonene ; 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2,4-dimethylcyclohex-3-ene-1-carb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2,4-diméthylcyclohex-3-ène-1-carbaldéhyde, nerol, α-hexylcinnamaldehyde, linalool, LIMONENE, linalyl acetate, citronellol, methyl non-2-ynoat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herbe coupé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herbe coupé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1/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10877D7-9EFF-4856-A1B3-D9CD9C52F19F}"/>
</file>

<file path=customXml/itemProps3.xml><?xml version="1.0" encoding="utf-8"?>
<ds:datastoreItem xmlns:ds="http://schemas.openxmlformats.org/officeDocument/2006/customXml" ds:itemID="{9315912E-D355-4165-B185-757CCC427B5E}"/>
</file>

<file path=customXml/itemProps4.xml><?xml version="1.0" encoding="utf-8"?>
<ds:datastoreItem xmlns:ds="http://schemas.openxmlformats.org/officeDocument/2006/customXml" ds:itemID="{83DC526A-8F15-485C-B5EF-85D92EE225D0}"/>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